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4AA5CC88" w:rsidR="00625AF7" w:rsidRPr="00F4184F" w:rsidRDefault="00B769D8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ần Văn Thiệ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4A76FDE" w:rsidR="00625AF7" w:rsidRPr="00F46C59" w:rsidRDefault="00B769D8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0523I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12659EC2" w:rsidR="00625AF7" w:rsidRPr="00F46C59" w:rsidRDefault="001E5476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6+</w:t>
            </w:r>
            <w:r w:rsidR="00B769D8">
              <w:rPr>
                <w:rFonts w:ascii="Times New Roman" w:hAnsi="Times New Roman" w:cs="Times New Roman"/>
                <w:sz w:val="26"/>
                <w:szCs w:val="26"/>
              </w:rPr>
              <w:t>/06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653F4AB4" w:rsidR="00625AF7" w:rsidRPr="00B769D8" w:rsidRDefault="001E5476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8</w:t>
            </w:r>
            <w:r w:rsidR="00B769D8">
              <w:rPr>
                <w:rFonts w:ascii="Times New Roman" w:hAnsi="Times New Roman" w:cs="Times New Roman"/>
                <w:sz w:val="26"/>
                <w:szCs w:val="26"/>
              </w:rPr>
              <w:t>/06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45D3F4E2" w:rsidR="00625AF7" w:rsidRPr="00F46C59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</w:t>
            </w:r>
            <w:r w:rsidR="001E5476">
              <w:rPr>
                <w:rFonts w:ascii="Times New Roman" w:hAnsi="Times New Roman" w:cs="Times New Roman"/>
                <w:sz w:val="26"/>
                <w:szCs w:val="26"/>
              </w:rPr>
              <w:t>28</w:t>
            </w:r>
            <w:r w:rsidR="00B769D8">
              <w:rPr>
                <w:rFonts w:ascii="Times New Roman" w:hAnsi="Times New Roman" w:cs="Times New Roman"/>
                <w:sz w:val="26"/>
                <w:szCs w:val="26"/>
              </w:rPr>
              <w:t>/06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7EFFFF26" w:rsidR="00625AF7" w:rsidRPr="00F46C59" w:rsidRDefault="007D14E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MS Gothic" w:eastAsia="MS Gothic" w:hAnsi="MS Gothic" w:cs="MS Gothic" w:hint="eastAsia"/>
                <w:sz w:val="26"/>
                <w:szCs w:val="26"/>
              </w:rPr>
              <w:t>✕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6E34AFED" w:rsidR="00625AF7" w:rsidRPr="00F46C59" w:rsidRDefault="00AA63C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8878F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Có </w:t>
            </w:r>
            <w:r w:rsidR="00B769D8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64F2336D" w:rsidR="00625AF7" w:rsidRPr="00F46C59" w:rsidRDefault="00AE074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2797B730" w14:textId="03465DC4" w:rsidR="001E5476" w:rsidRDefault="001E5476" w:rsidP="001E547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ấu trúc điều kiện</w:t>
            </w:r>
          </w:p>
          <w:p w14:paraId="5E798241" w14:textId="7B027036" w:rsidR="00794BBD" w:rsidRPr="00423B48" w:rsidRDefault="001E5476" w:rsidP="001E547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ấu trúc lặp</w:t>
            </w:r>
          </w:p>
        </w:tc>
        <w:tc>
          <w:tcPr>
            <w:tcW w:w="5235" w:type="dxa"/>
          </w:tcPr>
          <w:p w14:paraId="2B224FF8" w14:textId="77777777" w:rsidR="00560478" w:rsidRDefault="00E96106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Làm các bài tập về nhà</w:t>
            </w:r>
          </w:p>
          <w:p w14:paraId="7686D4E6" w14:textId="6F5D1ED6" w:rsidR="00E96106" w:rsidRPr="00F46C59" w:rsidRDefault="00E96106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So sánh sự khác nhau giữa </w:t>
            </w:r>
            <w:r w:rsidR="001E5476">
              <w:rPr>
                <w:rFonts w:ascii="Times New Roman" w:hAnsi="Times New Roman" w:cs="Times New Roman"/>
                <w:sz w:val="26"/>
                <w:szCs w:val="26"/>
              </w:rPr>
              <w:t>if và swicth-case</w:t>
            </w: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16EFB035" w:rsidR="0077171C" w:rsidRPr="004E7DF4" w:rsidRDefault="001E5476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ảng 1</w:t>
            </w: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5A0C76E3" w:rsidR="002950DC" w:rsidRPr="00F46C59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4AC45C8E" w14:textId="70E087D7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</w:t>
            </w:r>
            <w:r w:rsidR="00536C8E">
              <w:rPr>
                <w:rFonts w:ascii="Times New Roman" w:hAnsi="Times New Roman" w:cs="Times New Roman"/>
                <w:sz w:val="26"/>
                <w:szCs w:val="26"/>
              </w:rPr>
              <w:t>/Chưa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D474022" w:rsidR="00625AF7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m bài tập về nhà</w:t>
            </w:r>
          </w:p>
        </w:tc>
        <w:tc>
          <w:tcPr>
            <w:tcW w:w="3615" w:type="dxa"/>
            <w:vAlign w:val="center"/>
          </w:tcPr>
          <w:p w14:paraId="7B5A5636" w14:textId="5DDF80DF" w:rsidR="00625AF7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oàn thành</w:t>
            </w: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0A4ED93F" w:rsidR="00740792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kiến thức đã học</w:t>
            </w:r>
          </w:p>
        </w:tc>
        <w:tc>
          <w:tcPr>
            <w:tcW w:w="3615" w:type="dxa"/>
            <w:vAlign w:val="center"/>
          </w:tcPr>
          <w:p w14:paraId="5493F5B4" w14:textId="0C650203" w:rsidR="00E96106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oàn thành</w:t>
            </w: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3BBBC71B" w:rsidR="00625AF7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m bài tập và bài thực hành</w:t>
            </w:r>
          </w:p>
        </w:tc>
        <w:tc>
          <w:tcPr>
            <w:tcW w:w="3615" w:type="dxa"/>
            <w:vAlign w:val="center"/>
          </w:tcPr>
          <w:p w14:paraId="7562A875" w14:textId="685A730B" w:rsidR="00625AF7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oàn thành</w:t>
            </w: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0594053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490FD0BE" w:rsidR="000061C2" w:rsidRPr="009C5782" w:rsidRDefault="009A4B2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While, do-while, for, switch-case, break, continue, </w:t>
            </w:r>
            <w:r w:rsidR="005247A2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toLocaleString(), </w:t>
            </w:r>
            <w:r w:rsidR="00536C8E" w:rsidRPr="009C5782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5247A2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Math.roud(), Math.sqrt(), Math.floor(), </w:t>
            </w:r>
            <w:r w:rsidR="00536C8E" w:rsidRPr="009C5782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– </w:t>
            </w:r>
            <w:r w:rsidR="00423B48">
              <w:rPr>
                <w:rFonts w:ascii="Times New Roman" w:hAnsi="Times New Roman" w:cs="Times New Roman"/>
                <w:w w:val="105"/>
                <w:sz w:val="26"/>
                <w:szCs w:val="26"/>
              </w:rPr>
              <w:t>Trần Văn Thiện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ìm hiểu các </w:t>
            </w:r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 đề khó hiểu</w:t>
            </w:r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trong khi học </w:t>
            </w:r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và </w:t>
            </w:r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tìm 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kiếm </w:t>
            </w:r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các </w:t>
            </w:r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 thức 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ó thể áp dụng 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bài tập</w:t>
            </w: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73C3D61B" w:rsidR="0067474F" w:rsidRDefault="00794BBD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Ôn tập </w:t>
            </w:r>
            <w:r w:rsidR="00450602">
              <w:rPr>
                <w:rFonts w:ascii="Times New Roman" w:hAnsi="Times New Roman" w:cs="Times New Roman"/>
                <w:sz w:val="26"/>
                <w:szCs w:val="26"/>
              </w:rPr>
              <w:t xml:space="preserve">toàn bộ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kiến thức </w:t>
            </w:r>
            <w:r w:rsidR="00450602">
              <w:rPr>
                <w:rFonts w:ascii="Times New Roman" w:hAnsi="Times New Roman" w:cs="Times New Roman"/>
                <w:sz w:val="26"/>
                <w:szCs w:val="26"/>
              </w:rPr>
              <w:t>module 1</w:t>
            </w:r>
          </w:p>
        </w:tc>
        <w:tc>
          <w:tcPr>
            <w:tcW w:w="1920" w:type="dxa"/>
          </w:tcPr>
          <w:p w14:paraId="27095694" w14:textId="200AC6FA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E96106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3112D0">
              <w:rPr>
                <w:rFonts w:ascii="Times New Roman" w:hAnsi="Times New Roman" w:cs="Times New Roman"/>
                <w:sz w:val="26"/>
                <w:szCs w:val="26"/>
              </w:rPr>
              <w:t>h/ng</w:t>
            </w:r>
            <w:r w:rsidR="003112D0"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EAEBA" w14:textId="77777777" w:rsidR="00715F74" w:rsidRDefault="00715F74">
      <w:r>
        <w:separator/>
      </w:r>
    </w:p>
  </w:endnote>
  <w:endnote w:type="continuationSeparator" w:id="0">
    <w:p w14:paraId="2EAB3A5E" w14:textId="77777777" w:rsidR="00715F74" w:rsidRDefault="00715F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Noto Serif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FE91C" w14:textId="77777777" w:rsidR="00715F74" w:rsidRDefault="00715F74">
      <w:r>
        <w:separator/>
      </w:r>
    </w:p>
  </w:footnote>
  <w:footnote w:type="continuationSeparator" w:id="0">
    <w:p w14:paraId="3C5CB819" w14:textId="77777777" w:rsidR="00715F74" w:rsidRDefault="00715F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1E5476"/>
    <w:rsid w:val="00206295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214A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23B48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47A2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15F74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0216B"/>
    <w:rsid w:val="009144A1"/>
    <w:rsid w:val="00916FB0"/>
    <w:rsid w:val="00921FCA"/>
    <w:rsid w:val="009368A2"/>
    <w:rsid w:val="00956D77"/>
    <w:rsid w:val="0097124F"/>
    <w:rsid w:val="0099227E"/>
    <w:rsid w:val="00996992"/>
    <w:rsid w:val="009974C4"/>
    <w:rsid w:val="009A4B2E"/>
    <w:rsid w:val="009A4BC3"/>
    <w:rsid w:val="009C5782"/>
    <w:rsid w:val="009D6C6A"/>
    <w:rsid w:val="009E6947"/>
    <w:rsid w:val="009F05F2"/>
    <w:rsid w:val="009F68BC"/>
    <w:rsid w:val="009F6F3F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9D8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106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Van Thien Tran</cp:lastModifiedBy>
  <cp:revision>4</cp:revision>
  <dcterms:created xsi:type="dcterms:W3CDTF">2023-06-21T13:59:00Z</dcterms:created>
  <dcterms:modified xsi:type="dcterms:W3CDTF">2023-06-2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